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6082E3" w14:textId="77777777" w:rsidR="006F7B5F" w:rsidRDefault="00AB46EF" w:rsidP="0088789C">
      <w:pPr>
        <w:ind w:left="-900" w:firstLine="90"/>
      </w:pPr>
      <w:r>
        <w:rPr>
          <w:noProof/>
        </w:rPr>
        <w:drawing>
          <wp:anchor distT="0" distB="0" distL="114300" distR="114300" simplePos="0" relativeHeight="251709440" behindDoc="0" locked="0" layoutInCell="1" allowOverlap="1" wp14:anchorId="6EAD6F2D" wp14:editId="0E8F0E8E">
            <wp:simplePos x="0" y="0"/>
            <wp:positionH relativeFrom="column">
              <wp:posOffset>720725</wp:posOffset>
            </wp:positionH>
            <wp:positionV relativeFrom="margin">
              <wp:posOffset>104140</wp:posOffset>
            </wp:positionV>
            <wp:extent cx="1223010" cy="760095"/>
            <wp:effectExtent l="0" t="0" r="0" b="1905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3010" cy="760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212E2525" wp14:editId="0FFC63C8">
                <wp:simplePos x="0" y="0"/>
                <wp:positionH relativeFrom="margin">
                  <wp:posOffset>2085975</wp:posOffset>
                </wp:positionH>
                <wp:positionV relativeFrom="paragraph">
                  <wp:posOffset>238125</wp:posOffset>
                </wp:positionV>
                <wp:extent cx="6142990" cy="622300"/>
                <wp:effectExtent l="0" t="0" r="3810" b="1270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42990" cy="622300"/>
                        </a:xfrm>
                        <a:prstGeom prst="rect">
                          <a:avLst/>
                        </a:prstGeom>
                        <a:solidFill>
                          <a:srgbClr val="0F4C8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3B738CE" w14:textId="77777777" w:rsidR="00DC53BB" w:rsidRDefault="00DC53BB" w:rsidP="00DC53B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2E2525" id="Rectangle 20" o:spid="_x0000_s1026" style="position:absolute;left:0;text-align:left;margin-left:164.25pt;margin-top:18.75pt;width:483.7pt;height:49pt;z-index:251741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" fillcolor="#0f4c8a" stroked="f" strokeweight="1pt">
                <v:textbox>
                  <w:txbxContent>
                    <w:p w14:paraId="73B738CE" w14:textId="77777777" w:rsidR="00DC53BB" w:rsidRDefault="00DC53BB" w:rsidP="00DC53BB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623F9D22" wp14:editId="608C993D">
                <wp:simplePos x="0" y="0"/>
                <wp:positionH relativeFrom="margin">
                  <wp:align>left</wp:align>
                </wp:positionH>
                <wp:positionV relativeFrom="paragraph">
                  <wp:posOffset>241300</wp:posOffset>
                </wp:positionV>
                <wp:extent cx="622300" cy="622300"/>
                <wp:effectExtent l="0" t="0" r="12700" b="12700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2300" cy="622300"/>
                        </a:xfrm>
                        <a:prstGeom prst="rect">
                          <a:avLst/>
                        </a:prstGeom>
                        <a:solidFill>
                          <a:srgbClr val="0F4C8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095545" w14:textId="77777777" w:rsidR="00DC53BB" w:rsidRDefault="00DC53BB" w:rsidP="00DC53B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3F9D22" id="Rectangle 62" o:spid="_x0000_s1027" style="position:absolute;left:0;text-align:left;margin-left:0;margin-top:19pt;width:49pt;height:49pt;z-index:251791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" fillcolor="#0f4c8a" stroked="f" strokeweight="1pt">
                <v:textbox>
                  <w:txbxContent>
                    <w:p w14:paraId="25095545" w14:textId="77777777" w:rsidR="00DC53BB" w:rsidRDefault="00DC53BB" w:rsidP="00DC53BB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FA6FE1">
        <w:rPr>
          <w:rFonts w:ascii="Calibri" w:hAnsi="Calibri" w:cs="Calibri"/>
          <w:noProof/>
        </w:rPr>
        <w:softHyphen/>
      </w:r>
      <w:r w:rsidR="00AE70F9">
        <w:t xml:space="preserve"> </w:t>
      </w:r>
    </w:p>
    <w:p w14:paraId="3D89FB75" w14:textId="77777777" w:rsidR="00AE70F9" w:rsidRDefault="00CF6C2A">
      <w:r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5A2F3AA7" wp14:editId="60EA040A">
                <wp:simplePos x="0" y="0"/>
                <wp:positionH relativeFrom="column">
                  <wp:posOffset>3454400</wp:posOffset>
                </wp:positionH>
                <wp:positionV relativeFrom="paragraph">
                  <wp:posOffset>44450</wp:posOffset>
                </wp:positionV>
                <wp:extent cx="4071379" cy="472440"/>
                <wp:effectExtent l="0" t="0" r="18415" b="1016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71379" cy="4724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E3A9A6" w14:textId="4B3CCF2A" w:rsidR="00FA6FE1" w:rsidRPr="006716B6" w:rsidRDefault="00FA6FE1" w:rsidP="00AB46EF">
                            <w:pPr>
                              <w:spacing w:after="0" w:line="240" w:lineRule="auto"/>
                              <w:jc w:val="right"/>
                              <w:rPr>
                                <w:rFonts w:ascii="Century Gothic" w:hAnsi="Century Gothic"/>
                                <w:color w:val="FFFFFF" w:themeColor="background1"/>
                                <w:sz w:val="34"/>
                                <w:szCs w:val="34"/>
                              </w:rPr>
                            </w:pPr>
                            <w:r w:rsidRPr="006716B6">
                              <w:rPr>
                                <w:rFonts w:ascii="Century Gothic" w:hAnsi="Century Gothic"/>
                                <w:color w:val="FFFFFF" w:themeColor="background1"/>
                                <w:sz w:val="34"/>
                                <w:szCs w:val="34"/>
                              </w:rPr>
                              <w:t xml:space="preserve">World Climate: </w:t>
                            </w:r>
                            <w:r w:rsidR="00B55EFC">
                              <w:rPr>
                                <w:rFonts w:ascii="Century Gothic" w:hAnsi="Century Gothic"/>
                                <w:color w:val="FFFFFF" w:themeColor="background1"/>
                                <w:sz w:val="34"/>
                                <w:szCs w:val="34"/>
                              </w:rPr>
                              <w:t>ROP</w:t>
                            </w:r>
                          </w:p>
                          <w:p w14:paraId="16F04AE8" w14:textId="59732D91" w:rsidR="00FA6FE1" w:rsidRPr="006716B6" w:rsidRDefault="00FA6FE1" w:rsidP="00AB46EF">
                            <w:pPr>
                              <w:pStyle w:val="NoSpacing"/>
                              <w:jc w:val="right"/>
                              <w:rPr>
                                <w:rFonts w:ascii="Century Gothic" w:hAnsi="Century Gothic"/>
                                <w:color w:val="FFFFFF" w:themeColor="background1"/>
                              </w:rPr>
                            </w:pPr>
                            <w:r w:rsidRPr="006716B6">
                              <w:rPr>
                                <w:rFonts w:ascii="Century Gothic" w:hAnsi="Century Gothic"/>
                                <w:color w:val="FFFFFF" w:themeColor="background1"/>
                              </w:rPr>
                              <w:t>(</w:t>
                            </w:r>
                            <w:r w:rsidR="00B55EFC">
                              <w:rPr>
                                <w:rFonts w:ascii="Century Gothic" w:hAnsi="Century Gothic"/>
                                <w:color w:val="FFFFFF" w:themeColor="background1"/>
                              </w:rPr>
                              <w:t>Riiklikult Otsustatud Panus</w:t>
                            </w:r>
                            <w:r w:rsidRPr="006716B6">
                              <w:rPr>
                                <w:rFonts w:ascii="Century Gothic" w:hAnsi="Century Gothic"/>
                                <w:color w:val="FFFFFF" w:themeColor="background1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2F3AA7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8" type="#_x0000_t202" style="position:absolute;margin-left:272pt;margin-top:3.5pt;width:320.6pt;height:37.2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" filled="f" stroked="f" strokeweight=".5pt">
                <v:textbox inset="0,0,0,0">
                  <w:txbxContent>
                    <w:p w14:paraId="76E3A9A6" w14:textId="4B3CCF2A" w:rsidR="00FA6FE1" w:rsidRPr="006716B6" w:rsidRDefault="00FA6FE1" w:rsidP="00AB46EF">
                      <w:pPr>
                        <w:spacing w:after="0" w:line="240" w:lineRule="auto"/>
                        <w:jc w:val="right"/>
                        <w:rPr>
                          <w:rFonts w:ascii="Century Gothic" w:hAnsi="Century Gothic"/>
                          <w:color w:val="FFFFFF" w:themeColor="background1"/>
                          <w:sz w:val="34"/>
                          <w:szCs w:val="34"/>
                        </w:rPr>
                      </w:pPr>
                      <w:r w:rsidRPr="006716B6">
                        <w:rPr>
                          <w:rFonts w:ascii="Century Gothic" w:hAnsi="Century Gothic"/>
                          <w:color w:val="FFFFFF" w:themeColor="background1"/>
                          <w:sz w:val="34"/>
                          <w:szCs w:val="34"/>
                        </w:rPr>
                        <w:t xml:space="preserve">World Climate: </w:t>
                      </w:r>
                      <w:r w:rsidR="00B55EFC">
                        <w:rPr>
                          <w:rFonts w:ascii="Century Gothic" w:hAnsi="Century Gothic"/>
                          <w:color w:val="FFFFFF" w:themeColor="background1"/>
                          <w:sz w:val="34"/>
                          <w:szCs w:val="34"/>
                        </w:rPr>
                        <w:t>ROP</w:t>
                      </w:r>
                    </w:p>
                    <w:p w14:paraId="16F04AE8" w14:textId="59732D91" w:rsidR="00FA6FE1" w:rsidRPr="006716B6" w:rsidRDefault="00FA6FE1" w:rsidP="00AB46EF">
                      <w:pPr>
                        <w:pStyle w:val="NoSpacing"/>
                        <w:jc w:val="right"/>
                        <w:rPr>
                          <w:rFonts w:ascii="Century Gothic" w:hAnsi="Century Gothic"/>
                          <w:color w:val="FFFFFF" w:themeColor="background1"/>
                        </w:rPr>
                      </w:pPr>
                      <w:r w:rsidRPr="006716B6">
                        <w:rPr>
                          <w:rFonts w:ascii="Century Gothic" w:hAnsi="Century Gothic"/>
                          <w:color w:val="FFFFFF" w:themeColor="background1"/>
                        </w:rPr>
                        <w:t>(</w:t>
                      </w:r>
                      <w:r w:rsidR="00B55EFC">
                        <w:rPr>
                          <w:rFonts w:ascii="Century Gothic" w:hAnsi="Century Gothic"/>
                          <w:color w:val="FFFFFF" w:themeColor="background1"/>
                        </w:rPr>
                        <w:t>Riiklikult Otsustatud Panus</w:t>
                      </w:r>
                      <w:r w:rsidRPr="006716B6">
                        <w:rPr>
                          <w:rFonts w:ascii="Century Gothic" w:hAnsi="Century Gothic"/>
                          <w:color w:val="FFFFFF" w:themeColor="background1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14:paraId="71808BCC" w14:textId="77777777" w:rsidR="00AE70F9" w:rsidRDefault="00AE70F9">
      <w:bookmarkStart w:id="0" w:name="_GoBack"/>
      <w:bookmarkEnd w:id="0"/>
    </w:p>
    <w:p w14:paraId="6B7FF835" w14:textId="77777777" w:rsidR="00AE70F9" w:rsidRDefault="00AE70F9"/>
    <w:p w14:paraId="2762070F" w14:textId="77777777" w:rsidR="00AE70F9" w:rsidRDefault="00AB46EF">
      <w:r>
        <w:rPr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0CA9D8A4" wp14:editId="6AE8B95B">
                <wp:simplePos x="0" y="0"/>
                <wp:positionH relativeFrom="column">
                  <wp:posOffset>596265</wp:posOffset>
                </wp:positionH>
                <wp:positionV relativeFrom="paragraph">
                  <wp:posOffset>60960</wp:posOffset>
                </wp:positionV>
                <wp:extent cx="1609725" cy="219075"/>
                <wp:effectExtent l="0" t="0" r="9525" b="9525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725" cy="2190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9AC1F2" w14:textId="46767F8E" w:rsidR="00134304" w:rsidRPr="00AB46EF" w:rsidRDefault="00134304" w:rsidP="00134304">
                            <w:pPr>
                              <w:pStyle w:val="NoSpacing"/>
                              <w:rPr>
                                <w:rFonts w:ascii="Century Gothic" w:hAnsi="Century Gothic"/>
                                <w:color w:val="000000" w:themeColor="text1"/>
                              </w:rPr>
                            </w:pPr>
                            <w:r w:rsidRPr="00AB46EF">
                              <w:rPr>
                                <w:rFonts w:ascii="Century Gothic" w:hAnsi="Century Gothic"/>
                                <w:color w:val="000000" w:themeColor="text1"/>
                              </w:rPr>
                              <w:t>Regio</w:t>
                            </w:r>
                            <w:r w:rsidR="000B3537">
                              <w:rPr>
                                <w:rFonts w:ascii="Century Gothic" w:hAnsi="Century Gothic"/>
                                <w:color w:val="000000" w:themeColor="text1"/>
                              </w:rPr>
                              <w:t>o</w:t>
                            </w:r>
                            <w:r w:rsidRPr="00AB46EF">
                              <w:rPr>
                                <w:rFonts w:ascii="Century Gothic" w:hAnsi="Century Gothic"/>
                                <w:color w:val="000000" w:themeColor="text1"/>
                              </w:rPr>
                              <w:t>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A9D8A4" id="Text Box 31" o:spid="_x0000_s1029" type="#_x0000_t202" style="position:absolute;margin-left:46.95pt;margin-top:4.8pt;width:126.75pt;height:17.2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" filled="f" stroked="f" strokeweight=".5pt">
                <v:textbox inset="0,0,0,0">
                  <w:txbxContent>
                    <w:p w14:paraId="259AC1F2" w14:textId="46767F8E" w:rsidR="00134304" w:rsidRPr="00AB46EF" w:rsidRDefault="00134304" w:rsidP="00134304">
                      <w:pPr>
                        <w:pStyle w:val="NoSpacing"/>
                        <w:rPr>
                          <w:rFonts w:ascii="Century Gothic" w:hAnsi="Century Gothic"/>
                          <w:color w:val="000000" w:themeColor="text1"/>
                        </w:rPr>
                      </w:pPr>
                      <w:r w:rsidRPr="00AB46EF">
                        <w:rPr>
                          <w:rFonts w:ascii="Century Gothic" w:hAnsi="Century Gothic"/>
                          <w:color w:val="000000" w:themeColor="text1"/>
                        </w:rPr>
                        <w:t>Regio</w:t>
                      </w:r>
                      <w:r w:rsidR="000B3537">
                        <w:rPr>
                          <w:rFonts w:ascii="Century Gothic" w:hAnsi="Century Gothic"/>
                          <w:color w:val="000000" w:themeColor="text1"/>
                        </w:rPr>
                        <w:t>o</w:t>
                      </w:r>
                      <w:r w:rsidRPr="00AB46EF">
                        <w:rPr>
                          <w:rFonts w:ascii="Century Gothic" w:hAnsi="Century Gothic"/>
                          <w:color w:val="000000" w:themeColor="text1"/>
                        </w:rPr>
                        <w:t>n</w:t>
                      </w:r>
                    </w:p>
                  </w:txbxContent>
                </v:textbox>
              </v:shape>
            </w:pict>
          </mc:Fallback>
        </mc:AlternateContent>
      </w:r>
      <w:r w:rsidR="003A30DE" w:rsidRPr="00134304">
        <w:rPr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7D1BD795" wp14:editId="04E9ED32">
                <wp:simplePos x="0" y="0"/>
                <wp:positionH relativeFrom="column">
                  <wp:posOffset>603885</wp:posOffset>
                </wp:positionH>
                <wp:positionV relativeFrom="paragraph">
                  <wp:posOffset>273685</wp:posOffset>
                </wp:positionV>
                <wp:extent cx="6985000" cy="482600"/>
                <wp:effectExtent l="0" t="0" r="25400" b="1270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85000" cy="4826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A9CB52" w14:textId="77777777" w:rsidR="00DC53BB" w:rsidRDefault="00DC53BB" w:rsidP="00DC53B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1BD795" id="Rectangle 41" o:spid="_x0000_s1030" style="position:absolute;margin-left:47.55pt;margin-top:21.55pt;width:550pt;height:38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" fillcolor="white [3212]" strokecolor="black [3213]" strokeweight="1pt">
                <v:textbox>
                  <w:txbxContent>
                    <w:p w14:paraId="58A9CB52" w14:textId="77777777" w:rsidR="00DC53BB" w:rsidRDefault="00DC53BB" w:rsidP="00DC53BB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76B5A363" w14:textId="77777777" w:rsidR="00AE70F9" w:rsidRDefault="00AE70F9"/>
    <w:p w14:paraId="3149FE1C" w14:textId="318B154D" w:rsidR="00AE70F9" w:rsidRDefault="000B3537">
      <w:r w:rsidRPr="00134304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32A4A60" wp14:editId="0DF41DA0">
                <wp:simplePos x="0" y="0"/>
                <wp:positionH relativeFrom="column">
                  <wp:posOffset>3038475</wp:posOffset>
                </wp:positionH>
                <wp:positionV relativeFrom="paragraph">
                  <wp:posOffset>187961</wp:posOffset>
                </wp:positionV>
                <wp:extent cx="2171700" cy="355600"/>
                <wp:effectExtent l="0" t="0" r="0" b="6350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1700" cy="355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89BFF8" w14:textId="6EEC25A6" w:rsidR="00134304" w:rsidRPr="00AB46EF" w:rsidRDefault="00AB46EF" w:rsidP="000B3537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color w:val="000000" w:themeColor="text1"/>
                              </w:rPr>
                            </w:pPr>
                            <w:r w:rsidRPr="00AB46EF">
                              <w:rPr>
                                <w:rFonts w:ascii="Century Gothic" w:hAnsi="Century Gothic"/>
                                <w:color w:val="000000" w:themeColor="text1"/>
                              </w:rPr>
                              <w:t>Emissio</w:t>
                            </w:r>
                            <w:r w:rsidR="000B3537">
                              <w:rPr>
                                <w:rFonts w:ascii="Century Gothic" w:hAnsi="Century Gothic"/>
                                <w:color w:val="000000" w:themeColor="text1"/>
                              </w:rPr>
                              <w:t>onide vähendamise algusaasta</w:t>
                            </w:r>
                            <w:r w:rsidRPr="00AB46EF">
                              <w:rPr>
                                <w:rFonts w:ascii="Century Gothic" w:hAnsi="Century Gothic"/>
                                <w:color w:val="000000" w:themeColor="text1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2A4A60" id="Text Box 44" o:spid="_x0000_s1031" type="#_x0000_t202" style="position:absolute;margin-left:239.25pt;margin-top:14.8pt;width:171pt;height:2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" filled="f" stroked="f" strokeweight=".5pt">
                <v:textbox inset="0,0,0,0">
                  <w:txbxContent>
                    <w:p w14:paraId="3C89BFF8" w14:textId="6EEC25A6" w:rsidR="00134304" w:rsidRPr="00AB46EF" w:rsidRDefault="00AB46EF" w:rsidP="000B3537">
                      <w:pPr>
                        <w:spacing w:after="0" w:line="240" w:lineRule="auto"/>
                        <w:rPr>
                          <w:rFonts w:ascii="Century Gothic" w:hAnsi="Century Gothic"/>
                          <w:color w:val="000000" w:themeColor="text1"/>
                        </w:rPr>
                      </w:pPr>
                      <w:r w:rsidRPr="00AB46EF">
                        <w:rPr>
                          <w:rFonts w:ascii="Century Gothic" w:hAnsi="Century Gothic"/>
                          <w:color w:val="000000" w:themeColor="text1"/>
                        </w:rPr>
                        <w:t>Emissio</w:t>
                      </w:r>
                      <w:r w:rsidR="000B3537">
                        <w:rPr>
                          <w:rFonts w:ascii="Century Gothic" w:hAnsi="Century Gothic"/>
                          <w:color w:val="000000" w:themeColor="text1"/>
                        </w:rPr>
                        <w:t>onide vähendamise algusaasta</w:t>
                      </w:r>
                      <w:r w:rsidRPr="00AB46EF">
                        <w:rPr>
                          <w:rFonts w:ascii="Century Gothic" w:hAnsi="Century Gothic"/>
                          <w:color w:val="000000" w:themeColor="text1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AB46EF" w:rsidRPr="00134304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E3D747" wp14:editId="5236131E">
                <wp:simplePos x="0" y="0"/>
                <wp:positionH relativeFrom="column">
                  <wp:posOffset>5419725</wp:posOffset>
                </wp:positionH>
                <wp:positionV relativeFrom="paragraph">
                  <wp:posOffset>334010</wp:posOffset>
                </wp:positionV>
                <wp:extent cx="2171700" cy="209550"/>
                <wp:effectExtent l="0" t="0" r="0" b="0"/>
                <wp:wrapNone/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1700" cy="209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3D3E9B" w14:textId="03DC3FCA" w:rsidR="00134304" w:rsidRPr="000B3537" w:rsidRDefault="000B3537" w:rsidP="00134304">
                            <w:pPr>
                              <w:spacing w:after="0" w:line="240" w:lineRule="auto"/>
                              <w:jc w:val="both"/>
                              <w:rPr>
                                <w:rFonts w:ascii="Century Gothic" w:hAnsi="Century Gothic"/>
                                <w:color w:val="000000" w:themeColor="text1"/>
                                <w:lang w:val="et-EE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000000" w:themeColor="text1"/>
                                <w:lang w:val="et-EE"/>
                              </w:rPr>
                              <w:t>Aastane vähendamise t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E3D747" id="Text Box 45" o:spid="_x0000_s1032" type="#_x0000_t202" style="position:absolute;margin-left:426.75pt;margin-top:26.3pt;width:171pt;height:1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" filled="f" stroked="f" strokeweight=".5pt">
                <v:textbox inset="0,0,0,0">
                  <w:txbxContent>
                    <w:p w14:paraId="083D3E9B" w14:textId="03DC3FCA" w:rsidR="00134304" w:rsidRPr="000B3537" w:rsidRDefault="000B3537" w:rsidP="00134304">
                      <w:pPr>
                        <w:spacing w:after="0" w:line="240" w:lineRule="auto"/>
                        <w:jc w:val="both"/>
                        <w:rPr>
                          <w:rFonts w:ascii="Century Gothic" w:hAnsi="Century Gothic"/>
                          <w:color w:val="000000" w:themeColor="text1"/>
                          <w:lang w:val="et-EE"/>
                        </w:rPr>
                      </w:pPr>
                      <w:r>
                        <w:rPr>
                          <w:rFonts w:ascii="Century Gothic" w:hAnsi="Century Gothic"/>
                          <w:color w:val="000000" w:themeColor="text1"/>
                          <w:lang w:val="et-EE"/>
                        </w:rPr>
                        <w:t>Aastane vähendamise tase</w:t>
                      </w:r>
                    </w:p>
                  </w:txbxContent>
                </v:textbox>
              </v:shape>
            </w:pict>
          </mc:Fallback>
        </mc:AlternateContent>
      </w:r>
    </w:p>
    <w:p w14:paraId="7EA6366F" w14:textId="77777777" w:rsidR="00AE70F9" w:rsidRDefault="001D72DE">
      <w:r w:rsidRPr="00134304"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05C33296" wp14:editId="2C7846D0">
                <wp:simplePos x="0" y="0"/>
                <wp:positionH relativeFrom="column">
                  <wp:posOffset>619125</wp:posOffset>
                </wp:positionH>
                <wp:positionV relativeFrom="paragraph">
                  <wp:posOffset>48260</wp:posOffset>
                </wp:positionV>
                <wp:extent cx="2171700" cy="209550"/>
                <wp:effectExtent l="0" t="0" r="0" b="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1700" cy="209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2E798D" w14:textId="495213C1" w:rsidR="00134304" w:rsidRPr="00AB46EF" w:rsidRDefault="000B3537" w:rsidP="00134304">
                            <w:pPr>
                              <w:spacing w:after="0" w:line="240" w:lineRule="auto"/>
                              <w:jc w:val="both"/>
                              <w:rPr>
                                <w:rFonts w:ascii="Century Gothic" w:hAnsi="Century Gothic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000000" w:themeColor="text1"/>
                              </w:rPr>
                              <w:t>Kõrgeimate e</w:t>
                            </w:r>
                            <w:r w:rsidR="00AB46EF" w:rsidRPr="00AB46EF">
                              <w:rPr>
                                <w:rFonts w:ascii="Century Gothic" w:hAnsi="Century Gothic"/>
                                <w:color w:val="000000" w:themeColor="text1"/>
                              </w:rPr>
                              <w:t>missio</w:t>
                            </w:r>
                            <w:r>
                              <w:rPr>
                                <w:rFonts w:ascii="Century Gothic" w:hAnsi="Century Gothic"/>
                                <w:color w:val="000000" w:themeColor="text1"/>
                              </w:rPr>
                              <w:t>onide aas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C33296" id="Text Box 40" o:spid="_x0000_s1033" type="#_x0000_t202" style="position:absolute;margin-left:48.75pt;margin-top:3.8pt;width:171pt;height:16.5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" filled="f" stroked="f" strokeweight=".5pt">
                <v:textbox inset="0,0,0,0">
                  <w:txbxContent>
                    <w:p w14:paraId="232E798D" w14:textId="495213C1" w:rsidR="00134304" w:rsidRPr="00AB46EF" w:rsidRDefault="000B3537" w:rsidP="00134304">
                      <w:pPr>
                        <w:spacing w:after="0" w:line="240" w:lineRule="auto"/>
                        <w:jc w:val="both"/>
                        <w:rPr>
                          <w:rFonts w:ascii="Century Gothic" w:hAnsi="Century Gothic"/>
                          <w:color w:val="000000" w:themeColor="text1"/>
                        </w:rPr>
                      </w:pPr>
                      <w:r>
                        <w:rPr>
                          <w:rFonts w:ascii="Century Gothic" w:hAnsi="Century Gothic"/>
                          <w:color w:val="000000" w:themeColor="text1"/>
                        </w:rPr>
                        <w:t>Kõrgeimate e</w:t>
                      </w:r>
                      <w:r w:rsidR="00AB46EF" w:rsidRPr="00AB46EF">
                        <w:rPr>
                          <w:rFonts w:ascii="Century Gothic" w:hAnsi="Century Gothic"/>
                          <w:color w:val="000000" w:themeColor="text1"/>
                        </w:rPr>
                        <w:t>missio</w:t>
                      </w:r>
                      <w:r>
                        <w:rPr>
                          <w:rFonts w:ascii="Century Gothic" w:hAnsi="Century Gothic"/>
                          <w:color w:val="000000" w:themeColor="text1"/>
                        </w:rPr>
                        <w:t>onide aasta</w:t>
                      </w:r>
                    </w:p>
                  </w:txbxContent>
                </v:textbox>
              </v:shape>
            </w:pict>
          </mc:Fallback>
        </mc:AlternateContent>
      </w:r>
      <w:r w:rsidRPr="00134304">
        <w:rPr>
          <w:noProof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1D415462" wp14:editId="7139ACF4">
                <wp:simplePos x="0" y="0"/>
                <wp:positionH relativeFrom="column">
                  <wp:posOffset>5417185</wp:posOffset>
                </wp:positionH>
                <wp:positionV relativeFrom="paragraph">
                  <wp:posOffset>258445</wp:posOffset>
                </wp:positionV>
                <wp:extent cx="2171700" cy="482600"/>
                <wp:effectExtent l="0" t="0" r="19050" b="12700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1700" cy="4826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72C698" w14:textId="77777777" w:rsidR="00DC53BB" w:rsidRDefault="00DC53BB" w:rsidP="00DC53B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415462" id="Rectangle 58" o:spid="_x0000_s1034" style="position:absolute;margin-left:426.55pt;margin-top:20.35pt;width:171pt;height:38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" fillcolor="white [3212]" strokecolor="black [3213]" strokeweight="1pt">
                <v:textbox>
                  <w:txbxContent>
                    <w:p w14:paraId="7F72C698" w14:textId="77777777" w:rsidR="00DC53BB" w:rsidRDefault="00DC53BB" w:rsidP="00DC53BB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134304">
        <w:rPr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6764F502" wp14:editId="150B2C98">
                <wp:simplePos x="0" y="0"/>
                <wp:positionH relativeFrom="column">
                  <wp:posOffset>622300</wp:posOffset>
                </wp:positionH>
                <wp:positionV relativeFrom="paragraph">
                  <wp:posOffset>258445</wp:posOffset>
                </wp:positionV>
                <wp:extent cx="2171700" cy="482600"/>
                <wp:effectExtent l="0" t="0" r="19050" b="1270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1700" cy="4826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88394D" w14:textId="77777777" w:rsidR="00DC53BB" w:rsidRDefault="00DC53BB" w:rsidP="00DC53B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64F502" id="Rectangle 39" o:spid="_x0000_s1035" style="position:absolute;margin-left:49pt;margin-top:20.35pt;width:171pt;height:38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" fillcolor="white [3212]" strokecolor="black [3213]" strokeweight="1pt">
                <v:textbox>
                  <w:txbxContent>
                    <w:p w14:paraId="5088394D" w14:textId="77777777" w:rsidR="00DC53BB" w:rsidRDefault="00DC53BB" w:rsidP="00DC53BB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134304">
        <w:rPr>
          <w:noProof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68788BE4" wp14:editId="351F09D7">
                <wp:simplePos x="0" y="0"/>
                <wp:positionH relativeFrom="column">
                  <wp:posOffset>3028950</wp:posOffset>
                </wp:positionH>
                <wp:positionV relativeFrom="paragraph">
                  <wp:posOffset>258445</wp:posOffset>
                </wp:positionV>
                <wp:extent cx="2171700" cy="482600"/>
                <wp:effectExtent l="0" t="0" r="19050" b="12700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1700" cy="4826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9E2C87" w14:textId="77777777" w:rsidR="00DC53BB" w:rsidRDefault="00DC53BB" w:rsidP="00DC53B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788BE4" id="Rectangle 57" o:spid="_x0000_s1036" style="position:absolute;margin-left:238.5pt;margin-top:20.35pt;width:171pt;height:38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" fillcolor="white [3212]" strokecolor="black [3213]" strokeweight="1pt">
                <v:textbox>
                  <w:txbxContent>
                    <w:p w14:paraId="1E9E2C87" w14:textId="77777777" w:rsidR="00DC53BB" w:rsidRDefault="00DC53BB" w:rsidP="00DC53BB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49833E5A" w14:textId="77777777" w:rsidR="00AE70F9" w:rsidRDefault="00AE70F9"/>
    <w:p w14:paraId="4AFBF09D" w14:textId="77777777" w:rsidR="00AE70F9" w:rsidRDefault="00AE70F9"/>
    <w:p w14:paraId="3E4AA2C8" w14:textId="77777777" w:rsidR="00AE70F9" w:rsidRDefault="00AE70F9"/>
    <w:p w14:paraId="5053B423" w14:textId="77777777" w:rsidR="00AE70F9" w:rsidRDefault="00AB46EF">
      <w:r>
        <w:rPr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353B8D90" wp14:editId="48B29F0F">
                <wp:simplePos x="0" y="0"/>
                <wp:positionH relativeFrom="column">
                  <wp:posOffset>885825</wp:posOffset>
                </wp:positionH>
                <wp:positionV relativeFrom="paragraph">
                  <wp:posOffset>134620</wp:posOffset>
                </wp:positionV>
                <wp:extent cx="5166360" cy="331470"/>
                <wp:effectExtent l="0" t="0" r="15240" b="11430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66360" cy="3314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A70813" w14:textId="1DC222D5" w:rsidR="00134304" w:rsidRPr="00AB46EF" w:rsidRDefault="000B3537" w:rsidP="005F3A59">
                            <w:pPr>
                              <w:spacing w:after="0" w:line="240" w:lineRule="auto"/>
                              <w:jc w:val="right"/>
                              <w:rPr>
                                <w:rFonts w:ascii="Century Gothic" w:hAnsi="Century Gothic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000000" w:themeColor="text1"/>
                              </w:rPr>
                              <w:t>Raiete ärahoidmine</w:t>
                            </w:r>
                          </w:p>
                          <w:p w14:paraId="06ED9CFE" w14:textId="1B99541D" w:rsidR="00134304" w:rsidRPr="001D72DE" w:rsidRDefault="005F3A59" w:rsidP="005F3A59">
                            <w:pPr>
                              <w:pStyle w:val="NoSpacing"/>
                              <w:jc w:val="right"/>
                              <w:rPr>
                                <w:rFonts w:ascii="Century Gothic" w:hAnsi="Century Gothic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D72DE">
                              <w:rPr>
                                <w:rFonts w:ascii="Century Gothic" w:hAnsi="Century Gothic"/>
                                <w:color w:val="000000" w:themeColor="text1"/>
                                <w:sz w:val="18"/>
                                <w:szCs w:val="18"/>
                              </w:rPr>
                              <w:t>0</w:t>
                            </w:r>
                            <w:r w:rsidR="00AB46EF" w:rsidRPr="001D72DE">
                              <w:rPr>
                                <w:rFonts w:ascii="Century Gothic" w:hAnsi="Century Gothic"/>
                                <w:color w:val="000000" w:themeColor="text1"/>
                                <w:sz w:val="18"/>
                                <w:szCs w:val="18"/>
                              </w:rPr>
                              <w:t>%</w:t>
                            </w:r>
                            <w:r w:rsidRPr="001D72DE">
                              <w:rPr>
                                <w:rFonts w:ascii="Century Gothic" w:hAnsi="Century Gothic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= </w:t>
                            </w:r>
                            <w:r w:rsidR="000B3537">
                              <w:rPr>
                                <w:rFonts w:ascii="Century Gothic" w:hAnsi="Century Gothic"/>
                                <w:color w:val="000000" w:themeColor="text1"/>
                                <w:sz w:val="18"/>
                                <w:szCs w:val="18"/>
                              </w:rPr>
                              <w:t>ei vähenda</w:t>
                            </w:r>
                            <w:r w:rsidR="00B55EFC">
                              <w:rPr>
                                <w:rFonts w:ascii="Century Gothic" w:hAnsi="Century Gothic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üldse</w:t>
                            </w:r>
                            <w:r w:rsidR="00F64537" w:rsidRPr="001D72DE">
                              <w:rPr>
                                <w:rFonts w:ascii="Century Gothic" w:hAnsi="Century Gothic"/>
                                <w:color w:val="000000" w:themeColor="text1"/>
                                <w:sz w:val="18"/>
                                <w:szCs w:val="18"/>
                              </w:rPr>
                              <w:t>;</w:t>
                            </w:r>
                            <w:r w:rsidR="007B7628" w:rsidRPr="001D72DE">
                              <w:rPr>
                                <w:rFonts w:ascii="Century Gothic" w:hAnsi="Century Gothic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1D72DE">
                              <w:rPr>
                                <w:rFonts w:ascii="Century Gothic" w:hAnsi="Century Gothic"/>
                                <w:color w:val="000000" w:themeColor="text1"/>
                                <w:sz w:val="18"/>
                                <w:szCs w:val="18"/>
                              </w:rPr>
                              <w:t>1</w:t>
                            </w:r>
                            <w:r w:rsidR="00AB46EF" w:rsidRPr="001D72DE">
                              <w:rPr>
                                <w:rFonts w:ascii="Century Gothic" w:hAnsi="Century Gothic"/>
                                <w:color w:val="000000" w:themeColor="text1"/>
                                <w:sz w:val="18"/>
                                <w:szCs w:val="18"/>
                              </w:rPr>
                              <w:t>00%</w:t>
                            </w:r>
                            <w:r w:rsidRPr="001D72DE">
                              <w:rPr>
                                <w:rFonts w:ascii="Century Gothic" w:hAnsi="Century Gothic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= </w:t>
                            </w:r>
                            <w:r w:rsidR="000B3537">
                              <w:rPr>
                                <w:rFonts w:ascii="Century Gothic" w:hAnsi="Century Gothic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maksimaalne </w:t>
                            </w:r>
                            <w:r w:rsidR="00B55EFC">
                              <w:rPr>
                                <w:rFonts w:ascii="Century Gothic" w:hAnsi="Century Gothic"/>
                                <w:color w:val="000000" w:themeColor="text1"/>
                                <w:sz w:val="18"/>
                                <w:szCs w:val="18"/>
                              </w:rPr>
                              <w:t>võimalik</w:t>
                            </w:r>
                            <w:r w:rsidR="000B3537">
                              <w:rPr>
                                <w:rFonts w:ascii="Century Gothic" w:hAnsi="Century Gothic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vähendamin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3B8D90" id="Text Box 46" o:spid="_x0000_s1037" type="#_x0000_t202" style="position:absolute;margin-left:69.75pt;margin-top:10.6pt;width:406.8pt;height:26.1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" filled="f" stroked="f" strokeweight=".5pt">
                <v:textbox inset="0,0,0,0">
                  <w:txbxContent>
                    <w:p w14:paraId="34A70813" w14:textId="1DC222D5" w:rsidR="00134304" w:rsidRPr="00AB46EF" w:rsidRDefault="000B3537" w:rsidP="005F3A59">
                      <w:pPr>
                        <w:spacing w:after="0" w:line="240" w:lineRule="auto"/>
                        <w:jc w:val="right"/>
                        <w:rPr>
                          <w:rFonts w:ascii="Century Gothic" w:hAnsi="Century Gothic"/>
                          <w:color w:val="000000" w:themeColor="text1"/>
                        </w:rPr>
                      </w:pPr>
                      <w:r>
                        <w:rPr>
                          <w:rFonts w:ascii="Century Gothic" w:hAnsi="Century Gothic"/>
                          <w:color w:val="000000" w:themeColor="text1"/>
                        </w:rPr>
                        <w:t>Raiete ärahoidmine</w:t>
                      </w:r>
                    </w:p>
                    <w:p w14:paraId="06ED9CFE" w14:textId="1B99541D" w:rsidR="00134304" w:rsidRPr="001D72DE" w:rsidRDefault="005F3A59" w:rsidP="005F3A59">
                      <w:pPr>
                        <w:pStyle w:val="NoSpacing"/>
                        <w:jc w:val="right"/>
                        <w:rPr>
                          <w:rFonts w:ascii="Century Gothic" w:hAnsi="Century Gothic"/>
                          <w:color w:val="000000" w:themeColor="text1"/>
                          <w:sz w:val="18"/>
                          <w:szCs w:val="18"/>
                        </w:rPr>
                      </w:pPr>
                      <w:r w:rsidRPr="001D72DE">
                        <w:rPr>
                          <w:rFonts w:ascii="Century Gothic" w:hAnsi="Century Gothic"/>
                          <w:color w:val="000000" w:themeColor="text1"/>
                          <w:sz w:val="18"/>
                          <w:szCs w:val="18"/>
                        </w:rPr>
                        <w:t>0</w:t>
                      </w:r>
                      <w:r w:rsidR="00AB46EF" w:rsidRPr="001D72DE">
                        <w:rPr>
                          <w:rFonts w:ascii="Century Gothic" w:hAnsi="Century Gothic"/>
                          <w:color w:val="000000" w:themeColor="text1"/>
                          <w:sz w:val="18"/>
                          <w:szCs w:val="18"/>
                        </w:rPr>
                        <w:t>%</w:t>
                      </w:r>
                      <w:r w:rsidRPr="001D72DE">
                        <w:rPr>
                          <w:rFonts w:ascii="Century Gothic" w:hAnsi="Century Gothic"/>
                          <w:color w:val="000000" w:themeColor="text1"/>
                          <w:sz w:val="18"/>
                          <w:szCs w:val="18"/>
                        </w:rPr>
                        <w:t xml:space="preserve"> = </w:t>
                      </w:r>
                      <w:r w:rsidR="000B3537">
                        <w:rPr>
                          <w:rFonts w:ascii="Century Gothic" w:hAnsi="Century Gothic"/>
                          <w:color w:val="000000" w:themeColor="text1"/>
                          <w:sz w:val="18"/>
                          <w:szCs w:val="18"/>
                        </w:rPr>
                        <w:t>ei vähenda</w:t>
                      </w:r>
                      <w:r w:rsidR="00B55EFC">
                        <w:rPr>
                          <w:rFonts w:ascii="Century Gothic" w:hAnsi="Century Gothic"/>
                          <w:color w:val="000000" w:themeColor="text1"/>
                          <w:sz w:val="18"/>
                          <w:szCs w:val="18"/>
                        </w:rPr>
                        <w:t xml:space="preserve"> üldse</w:t>
                      </w:r>
                      <w:r w:rsidR="00F64537" w:rsidRPr="001D72DE">
                        <w:rPr>
                          <w:rFonts w:ascii="Century Gothic" w:hAnsi="Century Gothic"/>
                          <w:color w:val="000000" w:themeColor="text1"/>
                          <w:sz w:val="18"/>
                          <w:szCs w:val="18"/>
                        </w:rPr>
                        <w:t>;</w:t>
                      </w:r>
                      <w:r w:rsidR="007B7628" w:rsidRPr="001D72DE">
                        <w:rPr>
                          <w:rFonts w:ascii="Century Gothic" w:hAnsi="Century Gothic"/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r w:rsidRPr="001D72DE">
                        <w:rPr>
                          <w:rFonts w:ascii="Century Gothic" w:hAnsi="Century Gothic"/>
                          <w:color w:val="000000" w:themeColor="text1"/>
                          <w:sz w:val="18"/>
                          <w:szCs w:val="18"/>
                        </w:rPr>
                        <w:t>1</w:t>
                      </w:r>
                      <w:r w:rsidR="00AB46EF" w:rsidRPr="001D72DE">
                        <w:rPr>
                          <w:rFonts w:ascii="Century Gothic" w:hAnsi="Century Gothic"/>
                          <w:color w:val="000000" w:themeColor="text1"/>
                          <w:sz w:val="18"/>
                          <w:szCs w:val="18"/>
                        </w:rPr>
                        <w:t>00%</w:t>
                      </w:r>
                      <w:r w:rsidRPr="001D72DE">
                        <w:rPr>
                          <w:rFonts w:ascii="Century Gothic" w:hAnsi="Century Gothic"/>
                          <w:color w:val="000000" w:themeColor="text1"/>
                          <w:sz w:val="18"/>
                          <w:szCs w:val="18"/>
                        </w:rPr>
                        <w:t xml:space="preserve"> = </w:t>
                      </w:r>
                      <w:r w:rsidR="000B3537">
                        <w:rPr>
                          <w:rFonts w:ascii="Century Gothic" w:hAnsi="Century Gothic"/>
                          <w:color w:val="000000" w:themeColor="text1"/>
                          <w:sz w:val="18"/>
                          <w:szCs w:val="18"/>
                        </w:rPr>
                        <w:t xml:space="preserve">maksimaalne </w:t>
                      </w:r>
                      <w:r w:rsidR="00B55EFC">
                        <w:rPr>
                          <w:rFonts w:ascii="Century Gothic" w:hAnsi="Century Gothic"/>
                          <w:color w:val="000000" w:themeColor="text1"/>
                          <w:sz w:val="18"/>
                          <w:szCs w:val="18"/>
                        </w:rPr>
                        <w:t>võimalik</w:t>
                      </w:r>
                      <w:r w:rsidR="000B3537">
                        <w:rPr>
                          <w:rFonts w:ascii="Century Gothic" w:hAnsi="Century Gothic"/>
                          <w:color w:val="000000" w:themeColor="text1"/>
                          <w:sz w:val="18"/>
                          <w:szCs w:val="18"/>
                        </w:rPr>
                        <w:t xml:space="preserve"> vähendamine </w:t>
                      </w:r>
                    </w:p>
                  </w:txbxContent>
                </v:textbox>
              </v:shape>
            </w:pict>
          </mc:Fallback>
        </mc:AlternateContent>
      </w:r>
      <w:r w:rsidRPr="00134304">
        <w:rPr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078CE2D0" wp14:editId="4F879D56">
                <wp:simplePos x="0" y="0"/>
                <wp:positionH relativeFrom="column">
                  <wp:posOffset>6148705</wp:posOffset>
                </wp:positionH>
                <wp:positionV relativeFrom="paragraph">
                  <wp:posOffset>42545</wp:posOffset>
                </wp:positionV>
                <wp:extent cx="1440332" cy="482600"/>
                <wp:effectExtent l="0" t="0" r="26670" b="1270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0332" cy="4826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AFACDE" w14:textId="77777777" w:rsidR="00DC53BB" w:rsidRDefault="00DC53BB" w:rsidP="00DC53B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8CE2D0" id="Rectangle 50" o:spid="_x0000_s1038" style="position:absolute;margin-left:484.15pt;margin-top:3.35pt;width:113.4pt;height:38pt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" fillcolor="white [3212]" strokecolor="black [3213]" strokeweight="1pt">
                <v:textbox>
                  <w:txbxContent>
                    <w:p w14:paraId="55AFACDE" w14:textId="77777777" w:rsidR="00DC53BB" w:rsidRDefault="00DC53BB" w:rsidP="00DC53BB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693ABB">
        <w:softHyphen/>
      </w:r>
    </w:p>
    <w:p w14:paraId="3632889E" w14:textId="77777777" w:rsidR="00AE70F9" w:rsidRDefault="00495DEA">
      <w:r>
        <w:softHyphen/>
      </w:r>
    </w:p>
    <w:p w14:paraId="4BAFF070" w14:textId="77777777" w:rsidR="00AE70F9" w:rsidRDefault="001D72DE">
      <w:r>
        <w:rPr>
          <w:noProof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09342177" wp14:editId="2FF49AB0">
                <wp:simplePos x="0" y="0"/>
                <wp:positionH relativeFrom="column">
                  <wp:posOffset>885825</wp:posOffset>
                </wp:positionH>
                <wp:positionV relativeFrom="paragraph">
                  <wp:posOffset>266700</wp:posOffset>
                </wp:positionV>
                <wp:extent cx="5166360" cy="331470"/>
                <wp:effectExtent l="0" t="0" r="15240" b="11430"/>
                <wp:wrapNone/>
                <wp:docPr id="63" name="Text Box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66360" cy="3314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A3BAC6" w14:textId="7BECE2AB" w:rsidR="001D72DE" w:rsidRPr="00AB46EF" w:rsidRDefault="000B3537" w:rsidP="001D72DE">
                            <w:pPr>
                              <w:spacing w:after="0" w:line="240" w:lineRule="auto"/>
                              <w:jc w:val="right"/>
                              <w:rPr>
                                <w:rFonts w:ascii="Century Gothic" w:hAnsi="Century Gothic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000000" w:themeColor="text1"/>
                              </w:rPr>
                              <w:t>Panus metsastamisesse (uue metsa istutamine)</w:t>
                            </w:r>
                          </w:p>
                          <w:p w14:paraId="6F411764" w14:textId="18C0303B" w:rsidR="001D72DE" w:rsidRPr="001D72DE" w:rsidRDefault="001D72DE" w:rsidP="001D72DE">
                            <w:pPr>
                              <w:pStyle w:val="NoSpacing"/>
                              <w:jc w:val="right"/>
                              <w:rPr>
                                <w:rFonts w:ascii="Century Gothic" w:hAnsi="Century Gothic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D72DE">
                              <w:rPr>
                                <w:rFonts w:ascii="Century Gothic" w:hAnsi="Century Gothic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0% = </w:t>
                            </w:r>
                            <w:r w:rsidR="000B3537">
                              <w:rPr>
                                <w:rFonts w:ascii="Century Gothic" w:hAnsi="Century Gothic"/>
                                <w:color w:val="000000" w:themeColor="text1"/>
                                <w:sz w:val="18"/>
                                <w:szCs w:val="18"/>
                              </w:rPr>
                              <w:t>ei anta uud maad metsa istutamiseks</w:t>
                            </w:r>
                            <w:r w:rsidRPr="001D72DE">
                              <w:rPr>
                                <w:rFonts w:ascii="Century Gothic" w:hAnsi="Century Gothic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; 100% = </w:t>
                            </w:r>
                            <w:r w:rsidR="00B55EFC">
                              <w:rPr>
                                <w:rFonts w:ascii="Century Gothic" w:hAnsi="Century Gothic"/>
                                <w:color w:val="000000" w:themeColor="text1"/>
                                <w:sz w:val="18"/>
                                <w:szCs w:val="18"/>
                              </w:rPr>
                              <w:t>maksimaalne võimali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342177" id="Text Box 63" o:spid="_x0000_s1039" type="#_x0000_t202" style="position:absolute;margin-left:69.75pt;margin-top:21pt;width:406.8pt;height:26.1pt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" filled="f" stroked="f" strokeweight=".5pt">
                <v:textbox inset="0,0,0,0">
                  <w:txbxContent>
                    <w:p w14:paraId="47A3BAC6" w14:textId="7BECE2AB" w:rsidR="001D72DE" w:rsidRPr="00AB46EF" w:rsidRDefault="000B3537" w:rsidP="001D72DE">
                      <w:pPr>
                        <w:spacing w:after="0" w:line="240" w:lineRule="auto"/>
                        <w:jc w:val="right"/>
                        <w:rPr>
                          <w:rFonts w:ascii="Century Gothic" w:hAnsi="Century Gothic"/>
                          <w:color w:val="000000" w:themeColor="text1"/>
                        </w:rPr>
                      </w:pPr>
                      <w:r>
                        <w:rPr>
                          <w:rFonts w:ascii="Century Gothic" w:hAnsi="Century Gothic"/>
                          <w:color w:val="000000" w:themeColor="text1"/>
                        </w:rPr>
                        <w:t>Panus metsastamisesse (uue metsa istutamine)</w:t>
                      </w:r>
                    </w:p>
                    <w:p w14:paraId="6F411764" w14:textId="18C0303B" w:rsidR="001D72DE" w:rsidRPr="001D72DE" w:rsidRDefault="001D72DE" w:rsidP="001D72DE">
                      <w:pPr>
                        <w:pStyle w:val="NoSpacing"/>
                        <w:jc w:val="right"/>
                        <w:rPr>
                          <w:rFonts w:ascii="Century Gothic" w:hAnsi="Century Gothic"/>
                          <w:color w:val="000000" w:themeColor="text1"/>
                          <w:sz w:val="18"/>
                          <w:szCs w:val="18"/>
                        </w:rPr>
                      </w:pPr>
                      <w:r w:rsidRPr="001D72DE">
                        <w:rPr>
                          <w:rFonts w:ascii="Century Gothic" w:hAnsi="Century Gothic"/>
                          <w:color w:val="000000" w:themeColor="text1"/>
                          <w:sz w:val="18"/>
                          <w:szCs w:val="18"/>
                        </w:rPr>
                        <w:t xml:space="preserve">0% = </w:t>
                      </w:r>
                      <w:r w:rsidR="000B3537">
                        <w:rPr>
                          <w:rFonts w:ascii="Century Gothic" w:hAnsi="Century Gothic"/>
                          <w:color w:val="000000" w:themeColor="text1"/>
                          <w:sz w:val="18"/>
                          <w:szCs w:val="18"/>
                        </w:rPr>
                        <w:t>ei anta uud maad metsa istutamiseks</w:t>
                      </w:r>
                      <w:r w:rsidRPr="001D72DE">
                        <w:rPr>
                          <w:rFonts w:ascii="Century Gothic" w:hAnsi="Century Gothic"/>
                          <w:color w:val="000000" w:themeColor="text1"/>
                          <w:sz w:val="18"/>
                          <w:szCs w:val="18"/>
                        </w:rPr>
                        <w:t xml:space="preserve">; 100% = </w:t>
                      </w:r>
                      <w:r w:rsidR="00B55EFC">
                        <w:rPr>
                          <w:rFonts w:ascii="Century Gothic" w:hAnsi="Century Gothic"/>
                          <w:color w:val="000000" w:themeColor="text1"/>
                          <w:sz w:val="18"/>
                          <w:szCs w:val="18"/>
                        </w:rPr>
                        <w:t>maksimaalne võimalik</w:t>
                      </w:r>
                    </w:p>
                  </w:txbxContent>
                </v:textbox>
              </v:shape>
            </w:pict>
          </mc:Fallback>
        </mc:AlternateContent>
      </w:r>
      <w:r w:rsidR="00AB46EF" w:rsidRPr="00134304"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55DF1E37" wp14:editId="02DFCFC0">
                <wp:simplePos x="0" y="0"/>
                <wp:positionH relativeFrom="column">
                  <wp:posOffset>6148705</wp:posOffset>
                </wp:positionH>
                <wp:positionV relativeFrom="paragraph">
                  <wp:posOffset>173990</wp:posOffset>
                </wp:positionV>
                <wp:extent cx="1440180" cy="482600"/>
                <wp:effectExtent l="0" t="0" r="26670" b="1270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0180" cy="4826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711D9DC" w14:textId="77777777" w:rsidR="00DC53BB" w:rsidRDefault="00DC53BB" w:rsidP="00DC53B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DF1E37" id="Rectangle 51" o:spid="_x0000_s1040" style="position:absolute;margin-left:484.15pt;margin-top:13.7pt;width:113.4pt;height:38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" fillcolor="white [3212]" strokecolor="black [3213]" strokeweight="1pt">
                <v:textbox>
                  <w:txbxContent>
                    <w:p w14:paraId="7711D9DC" w14:textId="77777777" w:rsidR="00DC53BB" w:rsidRDefault="00DC53BB" w:rsidP="00DC53BB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37A7C6C3" w14:textId="77777777" w:rsidR="00AE70F9" w:rsidRDefault="00AE70F9"/>
    <w:p w14:paraId="3A810B05" w14:textId="77777777" w:rsidR="00AE70F9" w:rsidRDefault="00AE70F9"/>
    <w:p w14:paraId="0390930A" w14:textId="77777777" w:rsidR="00AE70F9" w:rsidRDefault="001D72DE">
      <w:r>
        <w:rPr>
          <w:noProof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1A0FF8EA" wp14:editId="71CCD9C9">
                <wp:simplePos x="0" y="0"/>
                <wp:positionH relativeFrom="column">
                  <wp:posOffset>885825</wp:posOffset>
                </wp:positionH>
                <wp:positionV relativeFrom="paragraph">
                  <wp:posOffset>116205</wp:posOffset>
                </wp:positionV>
                <wp:extent cx="5166360" cy="331470"/>
                <wp:effectExtent l="0" t="0" r="15240" b="11430"/>
                <wp:wrapNone/>
                <wp:docPr id="64" name="Text Box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66360" cy="3314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17962C" w14:textId="5DDCA053" w:rsidR="001D72DE" w:rsidRPr="00AB46EF" w:rsidRDefault="00B55EFC" w:rsidP="001D72DE">
                            <w:pPr>
                              <w:spacing w:after="0" w:line="240" w:lineRule="auto"/>
                              <w:jc w:val="right"/>
                              <w:rPr>
                                <w:rFonts w:ascii="Century Gothic" w:hAnsi="Century Gothic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000000" w:themeColor="text1"/>
                              </w:rPr>
                              <w:t>Teie regiooni panus globaalsesse fondi kergendamiseks ja kohanemiseks</w:t>
                            </w:r>
                            <w:r w:rsidR="001D72DE">
                              <w:rPr>
                                <w:rFonts w:ascii="Century Gothic" w:hAnsi="Century Gothic"/>
                                <w:color w:val="000000" w:themeColor="text1"/>
                              </w:rPr>
                              <w:t xml:space="preserve"> </w:t>
                            </w:r>
                          </w:p>
                          <w:p w14:paraId="1FE8E94F" w14:textId="6E9BA040" w:rsidR="001D72DE" w:rsidRPr="001D72DE" w:rsidRDefault="001D72DE" w:rsidP="001D72DE">
                            <w:pPr>
                              <w:pStyle w:val="NoSpacing"/>
                              <w:jc w:val="right"/>
                              <w:rPr>
                                <w:rFonts w:ascii="Century Gothic" w:hAnsi="Century Gothic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000000" w:themeColor="text1"/>
                                <w:sz w:val="18"/>
                                <w:szCs w:val="18"/>
                              </w:rPr>
                              <w:t>($</w:t>
                            </w:r>
                            <w:r w:rsidR="00B55EFC">
                              <w:rPr>
                                <w:rFonts w:ascii="Century Gothic" w:hAnsi="Century Gothic"/>
                                <w:color w:val="000000" w:themeColor="text1"/>
                                <w:sz w:val="18"/>
                                <w:szCs w:val="18"/>
                              </w:rPr>
                              <w:t>ml</w:t>
                            </w:r>
                            <w:r w:rsidR="00420347">
                              <w:rPr>
                                <w:rFonts w:ascii="Century Gothic" w:hAnsi="Century Gothic"/>
                                <w:color w:val="000000" w:themeColor="text1"/>
                                <w:sz w:val="18"/>
                                <w:szCs w:val="18"/>
                              </w:rPr>
                              <w:t>d</w:t>
                            </w:r>
                            <w:r>
                              <w:rPr>
                                <w:rFonts w:ascii="Century Gothic" w:hAnsi="Century Gothic"/>
                                <w:color w:val="000000" w:themeColor="text1"/>
                                <w:sz w:val="18"/>
                                <w:szCs w:val="18"/>
                              </w:rPr>
                              <w:t>/</w:t>
                            </w:r>
                            <w:r w:rsidR="00B55EFC">
                              <w:rPr>
                                <w:rFonts w:ascii="Century Gothic" w:hAnsi="Century Gothic"/>
                                <w:color w:val="000000" w:themeColor="text1"/>
                                <w:sz w:val="18"/>
                                <w:szCs w:val="18"/>
                              </w:rPr>
                              <w:t>aastas</w:t>
                            </w:r>
                            <w:r>
                              <w:rPr>
                                <w:rFonts w:ascii="Century Gothic" w:hAnsi="Century Gothic"/>
                                <w:color w:val="000000" w:themeColor="text1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0FF8EA" id="Text Box 64" o:spid="_x0000_s1041" type="#_x0000_t202" style="position:absolute;margin-left:69.75pt;margin-top:9.15pt;width:406.8pt;height:26.1pt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" filled="f" stroked="f" strokeweight=".5pt">
                <v:textbox inset="0,0,0,0">
                  <w:txbxContent>
                    <w:p w14:paraId="2C17962C" w14:textId="5DDCA053" w:rsidR="001D72DE" w:rsidRPr="00AB46EF" w:rsidRDefault="00B55EFC" w:rsidP="001D72DE">
                      <w:pPr>
                        <w:spacing w:after="0" w:line="240" w:lineRule="auto"/>
                        <w:jc w:val="right"/>
                        <w:rPr>
                          <w:rFonts w:ascii="Century Gothic" w:hAnsi="Century Gothic"/>
                          <w:color w:val="000000" w:themeColor="text1"/>
                        </w:rPr>
                      </w:pPr>
                      <w:r>
                        <w:rPr>
                          <w:rFonts w:ascii="Century Gothic" w:hAnsi="Century Gothic"/>
                          <w:color w:val="000000" w:themeColor="text1"/>
                        </w:rPr>
                        <w:t>Teie regiooni panus globaalsesse fondi kergendamiseks ja kohanemiseks</w:t>
                      </w:r>
                      <w:r w:rsidR="001D72DE">
                        <w:rPr>
                          <w:rFonts w:ascii="Century Gothic" w:hAnsi="Century Gothic"/>
                          <w:color w:val="000000" w:themeColor="text1"/>
                        </w:rPr>
                        <w:t xml:space="preserve"> </w:t>
                      </w:r>
                    </w:p>
                    <w:p w14:paraId="1FE8E94F" w14:textId="6E9BA040" w:rsidR="001D72DE" w:rsidRPr="001D72DE" w:rsidRDefault="001D72DE" w:rsidP="001D72DE">
                      <w:pPr>
                        <w:pStyle w:val="NoSpacing"/>
                        <w:jc w:val="right"/>
                        <w:rPr>
                          <w:rFonts w:ascii="Century Gothic" w:hAnsi="Century Gothic"/>
                          <w:color w:val="000000" w:themeColor="text1"/>
                          <w:sz w:val="18"/>
                          <w:szCs w:val="18"/>
                        </w:rPr>
                      </w:pPr>
                      <w:r>
                        <w:rPr>
                          <w:rFonts w:ascii="Century Gothic" w:hAnsi="Century Gothic"/>
                          <w:color w:val="000000" w:themeColor="text1"/>
                          <w:sz w:val="18"/>
                          <w:szCs w:val="18"/>
                        </w:rPr>
                        <w:t>($</w:t>
                      </w:r>
                      <w:r w:rsidR="00B55EFC">
                        <w:rPr>
                          <w:rFonts w:ascii="Century Gothic" w:hAnsi="Century Gothic"/>
                          <w:color w:val="000000" w:themeColor="text1"/>
                          <w:sz w:val="18"/>
                          <w:szCs w:val="18"/>
                        </w:rPr>
                        <w:t>ml</w:t>
                      </w:r>
                      <w:r w:rsidR="00420347">
                        <w:rPr>
                          <w:rFonts w:ascii="Century Gothic" w:hAnsi="Century Gothic"/>
                          <w:color w:val="000000" w:themeColor="text1"/>
                          <w:sz w:val="18"/>
                          <w:szCs w:val="18"/>
                        </w:rPr>
                        <w:t>d</w:t>
                      </w:r>
                      <w:r>
                        <w:rPr>
                          <w:rFonts w:ascii="Century Gothic" w:hAnsi="Century Gothic"/>
                          <w:color w:val="000000" w:themeColor="text1"/>
                          <w:sz w:val="18"/>
                          <w:szCs w:val="18"/>
                        </w:rPr>
                        <w:t>/</w:t>
                      </w:r>
                      <w:r w:rsidR="00B55EFC">
                        <w:rPr>
                          <w:rFonts w:ascii="Century Gothic" w:hAnsi="Century Gothic"/>
                          <w:color w:val="000000" w:themeColor="text1"/>
                          <w:sz w:val="18"/>
                          <w:szCs w:val="18"/>
                        </w:rPr>
                        <w:t>aastas</w:t>
                      </w:r>
                      <w:r>
                        <w:rPr>
                          <w:rFonts w:ascii="Century Gothic" w:hAnsi="Century Gothic"/>
                          <w:color w:val="000000" w:themeColor="text1"/>
                          <w:sz w:val="18"/>
                          <w:szCs w:val="1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A30DE" w:rsidRPr="00134304">
        <w:rPr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5ACBD760" wp14:editId="1E291F1C">
                <wp:simplePos x="0" y="0"/>
                <wp:positionH relativeFrom="column">
                  <wp:posOffset>6148705</wp:posOffset>
                </wp:positionH>
                <wp:positionV relativeFrom="paragraph">
                  <wp:posOffset>20320</wp:posOffset>
                </wp:positionV>
                <wp:extent cx="1440332" cy="482600"/>
                <wp:effectExtent l="0" t="0" r="26670" b="12700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0332" cy="4826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8374EB" w14:textId="77777777" w:rsidR="00DC53BB" w:rsidRDefault="00DC53BB" w:rsidP="00DC53B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CBD760" id="Rectangle 52" o:spid="_x0000_s1042" style="position:absolute;margin-left:484.15pt;margin-top:1.6pt;width:113.4pt;height:38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" fillcolor="white [3212]" strokecolor="black [3213]" strokeweight="1pt">
                <v:textbox>
                  <w:txbxContent>
                    <w:p w14:paraId="108374EB" w14:textId="77777777" w:rsidR="00DC53BB" w:rsidRDefault="00DC53BB" w:rsidP="00DC53BB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A6FE1">
        <w:rPr>
          <w:rFonts w:ascii="Calibri" w:hAnsi="Calibri" w:cs="Calibri"/>
          <w:noProof/>
        </w:rPr>
        <w:softHyphen/>
      </w:r>
    </w:p>
    <w:p w14:paraId="5C65A067" w14:textId="77777777" w:rsidR="00AE70F9" w:rsidRDefault="00AE70F9"/>
    <w:p w14:paraId="41C76AFB" w14:textId="77777777" w:rsidR="00AE70F9" w:rsidRDefault="00AE70F9"/>
    <w:p w14:paraId="1A5FF7AD" w14:textId="77777777" w:rsidR="00AE70F9" w:rsidRDefault="00AB46EF">
      <w:r>
        <w:rPr>
          <w:noProof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2EECE277" wp14:editId="50B8BE6E">
                <wp:simplePos x="0" y="0"/>
                <wp:positionH relativeFrom="margin">
                  <wp:posOffset>5955665</wp:posOffset>
                </wp:positionH>
                <wp:positionV relativeFrom="paragraph">
                  <wp:posOffset>311785</wp:posOffset>
                </wp:positionV>
                <wp:extent cx="2277865" cy="194118"/>
                <wp:effectExtent l="0" t="0" r="8255" b="0"/>
                <wp:wrapNone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77865" cy="19411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46A40D" w14:textId="54181F7D" w:rsidR="005F3A59" w:rsidRPr="005F3A59" w:rsidRDefault="00DC53BB" w:rsidP="005F3A59">
                            <w:pPr>
                              <w:pStyle w:val="NoSpacing"/>
                              <w:jc w:val="right"/>
                              <w:rPr>
                                <w:rFonts w:ascii="Century Gothic" w:hAnsi="Century Gothic"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000000" w:themeColor="text1"/>
                                <w:sz w:val="16"/>
                                <w:szCs w:val="16"/>
                              </w:rPr>
                              <w:t>c</w:t>
                            </w:r>
                            <w:r w:rsidR="005F3A59" w:rsidRPr="005F3A59">
                              <w:rPr>
                                <w:rFonts w:ascii="Century Gothic" w:hAnsi="Century Gothic"/>
                                <w:color w:val="000000" w:themeColor="text1"/>
                                <w:sz w:val="16"/>
                                <w:szCs w:val="16"/>
                              </w:rPr>
                              <w:t>limateinteractive.org/worldclimate</w:t>
                            </w:r>
                          </w:p>
                          <w:p w14:paraId="61108114" w14:textId="77777777" w:rsidR="005F3A59" w:rsidRPr="005F3A59" w:rsidRDefault="005F3A59" w:rsidP="005F3A59">
                            <w:pPr>
                              <w:pStyle w:val="NoSpacing"/>
                              <w:jc w:val="right"/>
                              <w:rPr>
                                <w:rFonts w:ascii="Century Gothic" w:hAnsi="Century Gothic"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ECE277" id="Text Box 49" o:spid="_x0000_s1043" type="#_x0000_t202" style="position:absolute;margin-left:468.95pt;margin-top:24.55pt;width:179.35pt;height:15.3pt;z-index:251774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" filled="f" stroked="f" strokeweight=".5pt">
                <v:textbox inset="0,0,0,0">
                  <w:txbxContent>
                    <w:p w14:paraId="7046A40D" w14:textId="54181F7D" w:rsidR="005F3A59" w:rsidRPr="005F3A59" w:rsidRDefault="00DC53BB" w:rsidP="005F3A59">
                      <w:pPr>
                        <w:pStyle w:val="NoSpacing"/>
                        <w:jc w:val="right"/>
                        <w:rPr>
                          <w:rFonts w:ascii="Century Gothic" w:hAnsi="Century Gothic"/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rFonts w:ascii="Century Gothic" w:hAnsi="Century Gothic"/>
                          <w:color w:val="000000" w:themeColor="text1"/>
                          <w:sz w:val="16"/>
                          <w:szCs w:val="16"/>
                        </w:rPr>
                        <w:t>c</w:t>
                      </w:r>
                      <w:r w:rsidR="005F3A59" w:rsidRPr="005F3A59">
                        <w:rPr>
                          <w:rFonts w:ascii="Century Gothic" w:hAnsi="Century Gothic"/>
                          <w:color w:val="000000" w:themeColor="text1"/>
                          <w:sz w:val="16"/>
                          <w:szCs w:val="16"/>
                        </w:rPr>
                        <w:t>limateinteractive.org/worldclimate</w:t>
                      </w:r>
                    </w:p>
                    <w:p w14:paraId="61108114" w14:textId="77777777" w:rsidR="005F3A59" w:rsidRPr="005F3A59" w:rsidRDefault="005F3A59" w:rsidP="005F3A59">
                      <w:pPr>
                        <w:pStyle w:val="NoSpacing"/>
                        <w:jc w:val="right"/>
                        <w:rPr>
                          <w:rFonts w:ascii="Century Gothic" w:hAnsi="Century Gothic"/>
                          <w:color w:val="000000" w:themeColor="text1"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5A6E5B93" wp14:editId="327FF694">
                <wp:simplePos x="0" y="0"/>
                <wp:positionH relativeFrom="margin">
                  <wp:posOffset>0</wp:posOffset>
                </wp:positionH>
                <wp:positionV relativeFrom="margin">
                  <wp:posOffset>5663565</wp:posOffset>
                </wp:positionV>
                <wp:extent cx="8229600" cy="45085"/>
                <wp:effectExtent l="0" t="0" r="0" b="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8229600" cy="45085"/>
                        </a:xfrm>
                        <a:prstGeom prst="rect">
                          <a:avLst/>
                        </a:prstGeom>
                        <a:solidFill>
                          <a:srgbClr val="82828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E112331" w14:textId="77777777" w:rsidR="00DC53BB" w:rsidRDefault="00DC53BB" w:rsidP="00DC53B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6E5B93" id="Rectangle 21" o:spid="_x0000_s1044" style="position:absolute;margin-left:0;margin-top:445.95pt;width:9in;height:3.55pt;flip:y;z-index:251744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" fillcolor="#828282" stroked="f" strokeweight="1pt">
                <v:textbox>
                  <w:txbxContent>
                    <w:p w14:paraId="3E112331" w14:textId="77777777" w:rsidR="00DC53BB" w:rsidRDefault="00DC53BB" w:rsidP="00DC53BB">
                      <w:pPr>
                        <w:jc w:val="center"/>
                      </w:pPr>
                    </w:p>
                  </w:txbxContent>
                </v:textbox>
                <w10:wrap anchorx="margin" anchory="margin"/>
              </v:rect>
            </w:pict>
          </mc:Fallback>
        </mc:AlternateContent>
      </w:r>
    </w:p>
    <w:sectPr w:rsidR="00AE70F9" w:rsidSect="00CF6C2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07FC21" w14:textId="77777777" w:rsidR="008941B0" w:rsidRDefault="008941B0" w:rsidP="00B9031C">
      <w:pPr>
        <w:spacing w:after="0" w:line="240" w:lineRule="auto"/>
      </w:pPr>
      <w:r>
        <w:separator/>
      </w:r>
    </w:p>
  </w:endnote>
  <w:endnote w:type="continuationSeparator" w:id="0">
    <w:p w14:paraId="0BB41F11" w14:textId="77777777" w:rsidR="008941B0" w:rsidRDefault="008941B0" w:rsidP="00B903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BA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altName w:val="Calibri"/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62FA6B" w14:textId="77777777" w:rsidR="008941B0" w:rsidRDefault="008941B0" w:rsidP="00B9031C">
      <w:pPr>
        <w:spacing w:after="0" w:line="240" w:lineRule="auto"/>
      </w:pPr>
      <w:r>
        <w:separator/>
      </w:r>
    </w:p>
  </w:footnote>
  <w:footnote w:type="continuationSeparator" w:id="0">
    <w:p w14:paraId="4EAEBBFE" w14:textId="77777777" w:rsidR="008941B0" w:rsidRDefault="008941B0" w:rsidP="00B903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763A9E"/>
    <w:multiLevelType w:val="hybridMultilevel"/>
    <w:tmpl w:val="B8BC9502"/>
    <w:lvl w:ilvl="0" w:tplc="D71CC5AC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sz w:val="30"/>
        <w:szCs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8B332A"/>
    <w:multiLevelType w:val="hybridMultilevel"/>
    <w:tmpl w:val="04800E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0442A0E"/>
    <w:multiLevelType w:val="hybridMultilevel"/>
    <w:tmpl w:val="175C7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F03CA7"/>
    <w:multiLevelType w:val="hybridMultilevel"/>
    <w:tmpl w:val="06AA1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NAQiY1MTSwsjIyUdpeDU4uLM/DyQAuNaAHmo5AosAAAA"/>
  </w:docVars>
  <w:rsids>
    <w:rsidRoot w:val="007A6A2C"/>
    <w:rsid w:val="0001568E"/>
    <w:rsid w:val="0002606E"/>
    <w:rsid w:val="00040DBA"/>
    <w:rsid w:val="00061183"/>
    <w:rsid w:val="00062E93"/>
    <w:rsid w:val="000B3537"/>
    <w:rsid w:val="00134304"/>
    <w:rsid w:val="00137AF0"/>
    <w:rsid w:val="001D10C1"/>
    <w:rsid w:val="001D72DE"/>
    <w:rsid w:val="00225548"/>
    <w:rsid w:val="002B1157"/>
    <w:rsid w:val="002B6578"/>
    <w:rsid w:val="002B6CF7"/>
    <w:rsid w:val="002E01F4"/>
    <w:rsid w:val="00303615"/>
    <w:rsid w:val="003056EC"/>
    <w:rsid w:val="00331F66"/>
    <w:rsid w:val="00336E74"/>
    <w:rsid w:val="003A30DE"/>
    <w:rsid w:val="003A55BD"/>
    <w:rsid w:val="003C7771"/>
    <w:rsid w:val="003E693F"/>
    <w:rsid w:val="00420347"/>
    <w:rsid w:val="00442070"/>
    <w:rsid w:val="00495DEA"/>
    <w:rsid w:val="004B3C00"/>
    <w:rsid w:val="004C73ED"/>
    <w:rsid w:val="004E0B18"/>
    <w:rsid w:val="00503BE0"/>
    <w:rsid w:val="0052061B"/>
    <w:rsid w:val="00557745"/>
    <w:rsid w:val="005A45C1"/>
    <w:rsid w:val="005C65A2"/>
    <w:rsid w:val="005E6DCD"/>
    <w:rsid w:val="005F3A59"/>
    <w:rsid w:val="00657EB7"/>
    <w:rsid w:val="00666CD5"/>
    <w:rsid w:val="006716B6"/>
    <w:rsid w:val="00693ABB"/>
    <w:rsid w:val="006B4EEC"/>
    <w:rsid w:val="00722B5B"/>
    <w:rsid w:val="007263A6"/>
    <w:rsid w:val="00733D00"/>
    <w:rsid w:val="007619DE"/>
    <w:rsid w:val="007A6A2C"/>
    <w:rsid w:val="007B7628"/>
    <w:rsid w:val="007B78DD"/>
    <w:rsid w:val="007C1FC6"/>
    <w:rsid w:val="007D638C"/>
    <w:rsid w:val="00815AD7"/>
    <w:rsid w:val="008303F6"/>
    <w:rsid w:val="0088789C"/>
    <w:rsid w:val="008941B0"/>
    <w:rsid w:val="008D35A0"/>
    <w:rsid w:val="00910397"/>
    <w:rsid w:val="00924A99"/>
    <w:rsid w:val="009258BB"/>
    <w:rsid w:val="00951623"/>
    <w:rsid w:val="00992C07"/>
    <w:rsid w:val="009D6C2F"/>
    <w:rsid w:val="00A0629C"/>
    <w:rsid w:val="00AB46EF"/>
    <w:rsid w:val="00AE70F9"/>
    <w:rsid w:val="00AF43A1"/>
    <w:rsid w:val="00B00A5E"/>
    <w:rsid w:val="00B05F46"/>
    <w:rsid w:val="00B32942"/>
    <w:rsid w:val="00B473FB"/>
    <w:rsid w:val="00B55723"/>
    <w:rsid w:val="00B55EFC"/>
    <w:rsid w:val="00B9031C"/>
    <w:rsid w:val="00BA2C42"/>
    <w:rsid w:val="00BC19E5"/>
    <w:rsid w:val="00BD1DC1"/>
    <w:rsid w:val="00BD4013"/>
    <w:rsid w:val="00BD4986"/>
    <w:rsid w:val="00C444DB"/>
    <w:rsid w:val="00C55279"/>
    <w:rsid w:val="00C77853"/>
    <w:rsid w:val="00CA59A3"/>
    <w:rsid w:val="00CE0C54"/>
    <w:rsid w:val="00CF6C2A"/>
    <w:rsid w:val="00D23347"/>
    <w:rsid w:val="00DA2471"/>
    <w:rsid w:val="00DA73AA"/>
    <w:rsid w:val="00DC53BB"/>
    <w:rsid w:val="00E57356"/>
    <w:rsid w:val="00EB05AB"/>
    <w:rsid w:val="00EE0096"/>
    <w:rsid w:val="00EE5F85"/>
    <w:rsid w:val="00EF76B3"/>
    <w:rsid w:val="00F26273"/>
    <w:rsid w:val="00F44466"/>
    <w:rsid w:val="00F6378E"/>
    <w:rsid w:val="00F64537"/>
    <w:rsid w:val="00F710D1"/>
    <w:rsid w:val="00FA6FE1"/>
    <w:rsid w:val="00FE0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8682A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next w:val="NoSpacing"/>
    <w:qFormat/>
    <w:rsid w:val="002B11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10D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03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031C"/>
  </w:style>
  <w:style w:type="paragraph" w:styleId="Footer">
    <w:name w:val="footer"/>
    <w:basedOn w:val="Normal"/>
    <w:link w:val="FooterChar"/>
    <w:uiPriority w:val="99"/>
    <w:unhideWhenUsed/>
    <w:rsid w:val="00B903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031C"/>
  </w:style>
  <w:style w:type="paragraph" w:styleId="BalloonText">
    <w:name w:val="Balloon Text"/>
    <w:basedOn w:val="Normal"/>
    <w:link w:val="BalloonTextChar"/>
    <w:uiPriority w:val="99"/>
    <w:semiHidden/>
    <w:unhideWhenUsed/>
    <w:rsid w:val="00225548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31F66"/>
    <w:pPr>
      <w:spacing w:after="0" w:line="240" w:lineRule="auto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554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C36B48-9167-4A82-99F3-6230865DEA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6</Words>
  <Characters>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Klein</dc:creator>
  <cp:keywords/>
  <dc:description/>
  <cp:lastModifiedBy>workgroup</cp:lastModifiedBy>
  <cp:revision>5</cp:revision>
  <cp:lastPrinted>2016-10-21T18:22:00Z</cp:lastPrinted>
  <dcterms:created xsi:type="dcterms:W3CDTF">2020-03-25T12:10:00Z</dcterms:created>
  <dcterms:modified xsi:type="dcterms:W3CDTF">2020-03-29T11:09:00Z</dcterms:modified>
</cp:coreProperties>
</file>